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X2ea21342abd0b9ac12fc24f6232fe0c1ee4e860"/>
    <w:p>
      <w:pPr>
        <w:pStyle w:val="Heading1"/>
      </w:pPr>
      <w:r>
        <w:t xml:space="preserve">Cover Letter for Mechatronics Engineer Position in Kuwait City</w:t>
      </w:r>
    </w:p>
    <w:p>
      <w:pPr>
        <w:pStyle w:val="FirstParagraph"/>
      </w:pPr>
      <w:r>
        <w:rPr>
          <w:bCs/>
          <w:b/>
        </w:rPr>
        <w:t xml:space="preserve">Your Name</w:t>
      </w:r>
    </w:p>
    <w:p>
      <w:pPr>
        <w:pStyle w:val="BodyText"/>
      </w:pPr>
      <w:r>
        <w:t xml:space="preserve">123 Innovation Drive, Kuwait City, Kuwait</w:t>
      </w:r>
    </w:p>
    <w:p>
      <w:pPr>
        <w:pStyle w:val="BodyText"/>
      </w:pPr>
      <w:r>
        <w:t xml:space="preserve">Phone: +965 12345678 | Email: your.email@example.com</w:t>
      </w:r>
    </w:p>
    <w:p>
      <w:pPr>
        <w:pStyle w:val="BodyText"/>
      </w:pPr>
      <w:r>
        <w:rPr>
          <w:bCs/>
          <w:b/>
        </w:rPr>
        <w:t xml:space="preserve">Human Resources Department</w:t>
      </w:r>
    </w:p>
    <w:p>
      <w:pPr>
        <w:pStyle w:val="BodyText"/>
      </w:pPr>
      <w:r>
        <w:t xml:space="preserve">Kuwait Industrial Solutions Ltd.</w:t>
      </w:r>
    </w:p>
    <w:p>
      <w:pPr>
        <w:pStyle w:val="BodyText"/>
      </w:pPr>
      <w:r>
        <w:t xml:space="preserve">456 Al-Sabah Street, Kuwait City, Kuwait</w:t>
      </w:r>
    </w:p>
    <w:p>
      <w:pPr>
        <w:pStyle w:val="BodyText"/>
      </w:pPr>
      <w:r>
        <w:t xml:space="preserve">Date: April 5, 2024</w:t>
      </w:r>
    </w:p>
    <w:p>
      <w:pPr>
        <w:pStyle w:val="BodyText"/>
      </w:pPr>
      <w:r>
        <w:t xml:space="preserve">Dear Hiring Team,</w:t>
      </w:r>
    </w:p>
    <w:p>
      <w:pPr>
        <w:pStyle w:val="BodyText"/>
      </w:pPr>
      <w:r>
        <w:t xml:space="preserve">I am writing to express my enthusiastic interest in the Mechatronics Engineer position at your esteemed organization in Kuwait City. As a highly motivated and technically skilled professional with over five years of experience in designing, developing, and optimizing integrated systems for industrial applications, I am confident that my expertise aligns with the innovative vision of your company. This Cover Letter serves as an opportunity to share how my background in Mechatronics Engineering can contribute to the continued success of your operations in Kuwait City.</w:t>
      </w:r>
    </w:p>
    <w:p>
      <w:pPr>
        <w:pStyle w:val="BodyText"/>
      </w:pPr>
      <w:r>
        <w:t xml:space="preserve">My journey as a Mechatronics Engineer began with a strong foundation in mechanical, electrical, and software systems, which I honed through both academic and professional pursuits. I hold a Bachelor’s degree in Mechatronics Engineering from the University of Petroleum and Minerals (KU) in Saudi Arabia, where I specialized in automation technologies and control systems. This was followed by hands-on experience at a leading engineering firm in Dubai, where I led projects involving robotic assembly lines, sensor integration for smart manufacturing systems, and energy-efficient design solutions. These experiences have equipped me with the technical acumen and practical insights needed to thrive in dynamic environments like Kuwait City.</w:t>
      </w:r>
    </w:p>
    <w:p>
      <w:pPr>
        <w:pStyle w:val="BodyText"/>
      </w:pPr>
      <w:r>
        <w:t xml:space="preserve">Kuwait City has long been a hub of industrial growth and technological advancement in the Middle East. As a Mechatronics Engineer, I am particularly drawn to the opportunities this region offers for innovation in sectors such as oil and gas, renewable energy, and advanced manufacturing. My work on automation systems for large-scale infrastructure projects in the Gulf has prepared me to address challenges unique to this market while delivering solutions that enhance efficiency and sustainability. In Kuwait City, where industries are rapidly adopting smart technologies, I believe my skills in system design, data analysis, and cross-disciplinary collaboration can add significant value.</w:t>
      </w:r>
    </w:p>
    <w:p>
      <w:pPr>
        <w:pStyle w:val="BodyText"/>
      </w:pPr>
      <w:r>
        <w:t xml:space="preserve">One of my core strengths as a Mechatronics Engineer is my ability to bridge the gap between hardware and software. For instance, during a recent project at [Previous Company Name], I developed a modular control system that reduced production downtime by 25% through real-time monitoring and predictive maintenance algorithms. This achievement not only showcased my technical expertise but also highlighted my commitment to continuous improvement—a principle that resonates deeply with the ethos of Kuwait City’s industrial landscape. Similarly, my experience in designing mechatronic systems for renewable energy applications has given me a unique perspective on balancing innovation with environmental responsibility, which I believe is critical for future-proofing industries in this region.</w:t>
      </w:r>
    </w:p>
    <w:p>
      <w:pPr>
        <w:pStyle w:val="BodyText"/>
      </w:pPr>
      <w:r>
        <w:t xml:space="preserve">I am particularly impressed by your company’s focus on integrating cutting-edge technologies into traditional industrial frameworks. As a Mechatronics Engineer, I understand the importance of staying ahead of industry trends while ensuring operational reliability. My proficiency in tools such as MATLAB/Simulink, PLC programming, and CAD software enables me to contribute effectively to projects that demand precision and innovation. Moreover, my fluency in both English and Arabic allows me to collaborate seamlessly with local teams and stakeholders, ensuring that technical solutions are aligned with the cultural and operational context of Kuwait City.</w:t>
      </w:r>
    </w:p>
    <w:p>
      <w:pPr>
        <w:pStyle w:val="BodyText"/>
      </w:pPr>
      <w:r>
        <w:t xml:space="preserve">What excites me most about the Mechatronics Engineer role at your organization is the opportunity to work on projects that have a tangible impact on Kuwait’s industrial ecosystem. Whether it’s optimizing manufacturing processes, developing autonomous systems, or supporting renewable energy initiatives, I am eager to leverage my skills to drive progress. My proactive approach to problem-solving and my ability to work under pressure make me well-suited for the fast-paced environment of Kuwait City’s evolving industries.</w:t>
      </w:r>
    </w:p>
    <w:p>
      <w:pPr>
        <w:pStyle w:val="BodyText"/>
      </w:pPr>
      <w:r>
        <w:t xml:space="preserve">Thank you for considering my application. I would welcome the opportunity to discuss how my background, skills, and passion for Mechatronics Engineering can contribute to your company’s objectives in Kuwait City. I am available at your convenience for an interview and can be reached at +965 12345678 or via email at your.email@example.com. I look forward to the possibility of contributing to your team’s success.</w:t>
      </w:r>
    </w:p>
    <w:p>
      <w:pPr>
        <w:pStyle w:val="BodyText"/>
      </w:pPr>
      <w:r>
        <w:t xml:space="preserve">Sincerely,</w:t>
      </w:r>
    </w:p>
    <w:p>
      <w:pPr>
        <w:pStyle w:val="BodyText"/>
      </w:pPr>
      <w:r>
        <w:rPr>
          <w:bCs/>
          <w:b/>
        </w:rPr>
        <w:t xml:space="preserve">Your Name</w:t>
      </w:r>
    </w:p>
    <w:p>
      <w:pPr>
        <w:pStyle w:val="BodyText"/>
      </w:pPr>
      <w:r>
        <w:t xml:space="preserve">This document is a sample Cover Letter for a Mechatronics Engineer role in Kuwait City and should be customized to reflect the applicant’s specific details and experi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3T00:14:12Z</dcterms:created>
  <dcterms:modified xsi:type="dcterms:W3CDTF">2026-07-23T00:14:12Z</dcterms:modified>
</cp:coreProperties>
</file>

<file path=docProps/custom.xml><?xml version="1.0" encoding="utf-8"?>
<Properties xmlns="http://schemas.openxmlformats.org/officeDocument/2006/custom-properties" xmlns:vt="http://schemas.openxmlformats.org/officeDocument/2006/docPropsVTypes"/>
</file>